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vanille des îl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Eliminare il contenuto/contenitore in ... (... in conformità con la normativa locale/regionale/nazionale o internazion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benzyl alcohol,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Vanigli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vanille des îl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vanille des îl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benzyl alcohol, coumarin.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vanille des îl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vanille des îl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2/05/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D00CD7E-226A-4C71-9316-BA7346AD59F4}"/>
</file>

<file path=customXml/itemProps3.xml><?xml version="1.0" encoding="utf-8"?>
<ds:datastoreItem xmlns:ds="http://schemas.openxmlformats.org/officeDocument/2006/customXml" ds:itemID="{A3342072-23C7-4057-BCBE-1AB8FD81007A}"/>
</file>

<file path=customXml/itemProps4.xml><?xml version="1.0" encoding="utf-8"?>
<ds:datastoreItem xmlns:ds="http://schemas.openxmlformats.org/officeDocument/2006/customXml" ds:itemID="{B3D41C75-E931-42F5-8467-5696F7CD8D2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